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8A246" w14:textId="3EF6487D" w:rsidR="00045937" w:rsidRDefault="00045937" w:rsidP="00045937">
      <w:pPr>
        <w:jc w:val="center"/>
      </w:pPr>
      <w:r>
        <w:t>Assignment 7</w:t>
      </w:r>
    </w:p>
    <w:p w14:paraId="0947C858" w14:textId="3915158D" w:rsidR="00045937" w:rsidRDefault="00045937" w:rsidP="00045937">
      <w:pPr>
        <w:jc w:val="center"/>
      </w:pPr>
      <w:r>
        <w:t>Jashjeet Singh Madan</w:t>
      </w:r>
    </w:p>
    <w:p w14:paraId="656B0439" w14:textId="77777777" w:rsidR="00045937" w:rsidRDefault="00045937" w:rsidP="004E1833"/>
    <w:p w14:paraId="04022E4D" w14:textId="555628E0" w:rsidR="00B316FC" w:rsidRDefault="00B316FC" w:rsidP="004E1833">
      <w:r>
        <w:t>6 a)</w:t>
      </w:r>
    </w:p>
    <w:p w14:paraId="3A049563" w14:textId="6D124F59" w:rsidR="00B316FC" w:rsidRDefault="00D83BF6" w:rsidP="004E1833">
      <w:r>
        <w:rPr>
          <w:noProof/>
        </w:rPr>
        <w:drawing>
          <wp:inline distT="0" distB="0" distL="0" distR="0" wp14:anchorId="727B0A95" wp14:editId="339E97AD">
            <wp:extent cx="6645910" cy="37045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96A3C" w14:textId="77777777" w:rsidR="00B316FC" w:rsidRDefault="00B316FC" w:rsidP="004E1833"/>
    <w:p w14:paraId="424794DD" w14:textId="77777777" w:rsidR="00B316FC" w:rsidRDefault="00B316FC" w:rsidP="004E1833"/>
    <w:p w14:paraId="4AEA931C" w14:textId="0707B5FA" w:rsidR="00045937" w:rsidRDefault="00045937" w:rsidP="004E1833">
      <w:r>
        <w:t>6 b)</w:t>
      </w:r>
    </w:p>
    <w:p w14:paraId="4DDCE633" w14:textId="4BEF9B19" w:rsidR="006F08B7" w:rsidRDefault="00712230" w:rsidP="004E1833">
      <w:r>
        <w:rPr>
          <w:noProof/>
        </w:rPr>
        <w:drawing>
          <wp:inline distT="0" distB="0" distL="0" distR="0" wp14:anchorId="0BFAAC70" wp14:editId="0731B7D6">
            <wp:extent cx="6645910" cy="40563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7D1B">
        <w:t>–</w:t>
      </w:r>
    </w:p>
    <w:p w14:paraId="27F9F1E6" w14:textId="77777777" w:rsidR="00045937" w:rsidRDefault="00045937" w:rsidP="004E1833"/>
    <w:p w14:paraId="02F54AE7" w14:textId="77777777" w:rsidR="00F33DDF" w:rsidRDefault="00F33DDF" w:rsidP="004E1833"/>
    <w:p w14:paraId="209A063B" w14:textId="77777777" w:rsidR="00F33DDF" w:rsidRDefault="00F33DDF" w:rsidP="004E1833"/>
    <w:p w14:paraId="715F4BD6" w14:textId="77777777" w:rsidR="00F33DDF" w:rsidRDefault="00F33DDF" w:rsidP="004E1833"/>
    <w:p w14:paraId="0910AA14" w14:textId="5F597B7C" w:rsidR="00BD1BD1" w:rsidRDefault="00BD1BD1" w:rsidP="004E1833"/>
    <w:p w14:paraId="06E3230F" w14:textId="77777777" w:rsidR="00BD1BD1" w:rsidRDefault="00BD1BD1" w:rsidP="004E1833"/>
    <w:p w14:paraId="37703CA7" w14:textId="77777777" w:rsidR="001D7A6C" w:rsidRDefault="001D7A6C" w:rsidP="004E1833"/>
    <w:p w14:paraId="2E16C0DC" w14:textId="77777777" w:rsidR="0040779C" w:rsidRDefault="0040779C" w:rsidP="004E1833">
      <w:r>
        <w:t xml:space="preserve">Q. </w:t>
      </w:r>
      <w:r w:rsidR="004E1833">
        <w:t xml:space="preserve">7 </w:t>
      </w:r>
    </w:p>
    <w:p w14:paraId="61E4037E" w14:textId="39F195A8" w:rsidR="004E1833" w:rsidRDefault="0040779C" w:rsidP="004E1833">
      <w:r>
        <w:t>(</w:t>
      </w:r>
      <w:r w:rsidR="004E1833">
        <w:t xml:space="preserve">a) </w:t>
      </w:r>
      <w:r w:rsidR="004E1833">
        <w:tab/>
        <w:t>MATCH (:Student) – [r] -&gt; ()</w:t>
      </w:r>
    </w:p>
    <w:p w14:paraId="0366D0E5" w14:textId="5BDFF646" w:rsidR="004E1833" w:rsidRDefault="004E1833" w:rsidP="004E1833">
      <w:r>
        <w:t xml:space="preserve">        </w:t>
      </w:r>
      <w:r>
        <w:tab/>
        <w:t xml:space="preserve">RETURN </w:t>
      </w:r>
      <w:r w:rsidR="0040779C">
        <w:t>distinct type(r)</w:t>
      </w:r>
    </w:p>
    <w:p w14:paraId="1A6885AF" w14:textId="77777777" w:rsidR="004E1833" w:rsidRDefault="004E1833" w:rsidP="004E1833"/>
    <w:p w14:paraId="36DD4FA9" w14:textId="335AB1AB" w:rsidR="004E1833" w:rsidRDefault="0040779C" w:rsidP="004E1833">
      <w:r>
        <w:t>(</w:t>
      </w:r>
      <w:r w:rsidR="004E1833">
        <w:t>b)</w:t>
      </w:r>
      <w:r w:rsidR="004E1833">
        <w:tab/>
        <w:t>MATCH (s:Student) – [:Buys] -&gt; (b:Books)</w:t>
      </w:r>
    </w:p>
    <w:p w14:paraId="6345CC00" w14:textId="77777777" w:rsidR="004E1833" w:rsidRDefault="004E1833" w:rsidP="004E1833">
      <w:r>
        <w:tab/>
        <w:t>WHERE s.sname = ‘John’ AND b.price &gt;= 50</w:t>
      </w:r>
    </w:p>
    <w:p w14:paraId="07B01264" w14:textId="77777777" w:rsidR="004E1833" w:rsidRDefault="004E1833" w:rsidP="004E1833">
      <w:r>
        <w:tab/>
        <w:t>RETURN s</w:t>
      </w:r>
    </w:p>
    <w:p w14:paraId="08BE3982" w14:textId="77777777" w:rsidR="004E1833" w:rsidRDefault="004E1833" w:rsidP="004E1833"/>
    <w:p w14:paraId="7E22C99C" w14:textId="026B6F68" w:rsidR="004E1833" w:rsidRDefault="0040779C" w:rsidP="004E1833">
      <w:r>
        <w:t>(</w:t>
      </w:r>
      <w:r w:rsidR="004E1833">
        <w:t>c)</w:t>
      </w:r>
      <w:r w:rsidR="004E1833">
        <w:tab/>
        <w:t xml:space="preserve">MATCH (s:Student) – [:Buys] -&gt; (b1:Books) – </w:t>
      </w:r>
      <w:r>
        <w:t>[</w:t>
      </w:r>
      <w:r w:rsidR="004E1833">
        <w:t>:cites</w:t>
      </w:r>
      <w:r>
        <w:t>]</w:t>
      </w:r>
      <w:r w:rsidR="004E1833">
        <w:t xml:space="preserve"> -&gt; (b2:Books)</w:t>
      </w:r>
    </w:p>
    <w:p w14:paraId="179D57CA" w14:textId="780CFFC4" w:rsidR="004E1833" w:rsidRDefault="004E1833" w:rsidP="004E1833">
      <w:r>
        <w:tab/>
        <w:t>WHERE b2.price &gt;= 50</w:t>
      </w:r>
    </w:p>
    <w:p w14:paraId="18A939EE" w14:textId="77777777" w:rsidR="00CB448F" w:rsidRDefault="004E1833" w:rsidP="00CB448F">
      <w:r>
        <w:tab/>
        <w:t>RETURN s</w:t>
      </w:r>
    </w:p>
    <w:p w14:paraId="7F7D1096" w14:textId="77777777" w:rsidR="00CB448F" w:rsidRDefault="00CB448F" w:rsidP="00CB448F"/>
    <w:p w14:paraId="7B6EC40E" w14:textId="52AA7A59" w:rsidR="00CB448F" w:rsidRDefault="00CB448F" w:rsidP="00CB448F">
      <w:r>
        <w:t xml:space="preserve">(d) </w:t>
      </w:r>
      <w:r>
        <w:tab/>
        <w:t>MATCH</w:t>
      </w:r>
      <w:r>
        <w:t xml:space="preserve"> (b</w:t>
      </w:r>
      <w:r>
        <w:t>1</w:t>
      </w:r>
      <w:r>
        <w:t>:</w:t>
      </w:r>
      <w:r w:rsidR="005B238A">
        <w:t>B</w:t>
      </w:r>
      <w:r>
        <w:t>ooks{price&gt;50}) – [:cites*] -&gt; (b</w:t>
      </w:r>
      <w:r>
        <w:t>2</w:t>
      </w:r>
      <w:r>
        <w:t>:</w:t>
      </w:r>
      <w:r>
        <w:t>B</w:t>
      </w:r>
      <w:r>
        <w:t>ooks)</w:t>
      </w:r>
    </w:p>
    <w:p w14:paraId="23461DE5" w14:textId="69756516" w:rsidR="00CB448F" w:rsidRDefault="00CB448F" w:rsidP="00CB448F">
      <w:r>
        <w:tab/>
      </w:r>
      <w:r>
        <w:t>RETURN</w:t>
      </w:r>
      <w:r>
        <w:t xml:space="preserve"> b</w:t>
      </w:r>
      <w:r>
        <w:t>2</w:t>
      </w:r>
    </w:p>
    <w:p w14:paraId="1DC78AE2" w14:textId="2A8B4997" w:rsidR="004E1833" w:rsidRDefault="004E1833" w:rsidP="004E1833"/>
    <w:p w14:paraId="645D2A56" w14:textId="77777777" w:rsidR="00333C27" w:rsidRDefault="00333C27" w:rsidP="004E1833"/>
    <w:p w14:paraId="3C92E552" w14:textId="567512C0" w:rsidR="000639B6" w:rsidRDefault="000639B6" w:rsidP="004E1833">
      <w:r>
        <w:t>--Help taken from Harsha</w:t>
      </w:r>
    </w:p>
    <w:p w14:paraId="0B02201F" w14:textId="77777777" w:rsidR="000639B6" w:rsidRDefault="000639B6" w:rsidP="004E1833"/>
    <w:p w14:paraId="0B27BB99" w14:textId="20270A34" w:rsidR="004E1833" w:rsidRDefault="0040779C" w:rsidP="004E1833">
      <w:r>
        <w:t>(</w:t>
      </w:r>
      <w:r w:rsidR="004E1833">
        <w:t xml:space="preserve">e) </w:t>
      </w:r>
      <w:r w:rsidR="004E1833">
        <w:tab/>
        <w:t>MATCH (s:Student) – [:has] -&gt; (m:Major),</w:t>
      </w:r>
    </w:p>
    <w:p w14:paraId="0E54989A" w14:textId="66F8EAC3" w:rsidR="004E1833" w:rsidRDefault="004E1833" w:rsidP="004E1833">
      <w:r>
        <w:tab/>
      </w:r>
      <w:r>
        <w:tab/>
        <w:t xml:space="preserve"> (s:Student) &lt;- [:Buys] – (b:Books)</w:t>
      </w:r>
    </w:p>
    <w:p w14:paraId="5E6F1260" w14:textId="77777777" w:rsidR="004E1833" w:rsidRDefault="004E1833" w:rsidP="004E1833">
      <w:r>
        <w:tab/>
        <w:t>WHERE m.major = ‘CS’ AND m.major = ‘Math’</w:t>
      </w:r>
    </w:p>
    <w:p w14:paraId="7ED97D21" w14:textId="6DFF17B1" w:rsidR="00CD7C7F" w:rsidRDefault="004E1833">
      <w:r>
        <w:tab/>
        <w:t>RETURN b, count(s)</w:t>
      </w:r>
    </w:p>
    <w:p w14:paraId="6E3CCED8" w14:textId="2DD823E3" w:rsidR="004E1833" w:rsidRDefault="004E1833"/>
    <w:p w14:paraId="57E59933" w14:textId="5006E46D" w:rsidR="004E1833" w:rsidRDefault="004E1833"/>
    <w:p w14:paraId="33761C77" w14:textId="552EC62A" w:rsidR="0040779C" w:rsidRDefault="0040779C"/>
    <w:p w14:paraId="5C41941F" w14:textId="77777777" w:rsidR="0040779C" w:rsidRDefault="0040779C" w:rsidP="0040779C"/>
    <w:sectPr w:rsidR="0040779C" w:rsidSect="000459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sDSztDS2sDQxN7NU0lEKTi0uzszPAykwrQUAjoz7dCwAAAA="/>
  </w:docVars>
  <w:rsids>
    <w:rsidRoot w:val="00A1084B"/>
    <w:rsid w:val="00045937"/>
    <w:rsid w:val="000639B6"/>
    <w:rsid w:val="001B2930"/>
    <w:rsid w:val="001D7A6C"/>
    <w:rsid w:val="00333C27"/>
    <w:rsid w:val="0040779C"/>
    <w:rsid w:val="004E1833"/>
    <w:rsid w:val="004F1761"/>
    <w:rsid w:val="005B238A"/>
    <w:rsid w:val="00621796"/>
    <w:rsid w:val="006F08B7"/>
    <w:rsid w:val="00712230"/>
    <w:rsid w:val="00A1084B"/>
    <w:rsid w:val="00A62980"/>
    <w:rsid w:val="00B316FC"/>
    <w:rsid w:val="00BD1BD1"/>
    <w:rsid w:val="00CB448F"/>
    <w:rsid w:val="00CD7C7F"/>
    <w:rsid w:val="00D83BF6"/>
    <w:rsid w:val="00E47D1B"/>
    <w:rsid w:val="00ED74C6"/>
    <w:rsid w:val="00F33DDF"/>
    <w:rsid w:val="00F54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5CB91"/>
  <w15:chartTrackingRefBased/>
  <w15:docId w15:val="{59AEAA9F-37CD-469C-B453-826915041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833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11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hjeet Madan</dc:creator>
  <cp:keywords/>
  <dc:description/>
  <cp:lastModifiedBy>Jashjeet Madan</cp:lastModifiedBy>
  <cp:revision>21</cp:revision>
  <cp:lastPrinted>2020-04-21T03:34:00Z</cp:lastPrinted>
  <dcterms:created xsi:type="dcterms:W3CDTF">2020-04-20T20:54:00Z</dcterms:created>
  <dcterms:modified xsi:type="dcterms:W3CDTF">2020-04-21T03:34:00Z</dcterms:modified>
</cp:coreProperties>
</file>